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in</w:t>
      </w:r>
      <w:r>
        <w:t xml:space="preserve"> </w:t>
      </w:r>
      <w:r>
        <w:t xml:space="preserve">Mexico</w:t>
      </w:r>
      <w:r>
        <w:t xml:space="preserve"> </w:t>
      </w:r>
      <w:r>
        <w:t xml:space="preserve">City</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t xml:space="preserve">Dear Hiring Manager,</w:t>
      </w:r>
    </w:p>
    <w:p>
      <w:pPr>
        <w:pStyle w:val="BodyText"/>
      </w:pPr>
      <w:r>
        <w:t xml:space="preserve">I am writing to express my enthusiastic interest in the Laboratory Technician position at your esteemed organization in Mexico City. As a dedicated and skilled professional with a strong background in laboratory sciences, I am eager to contribute my expertise to support your mission of advancing scientific research, healthcare, or industrial innovation in this dynamic city. My experience working as a Laboratory Technician, coupled with my deep understanding of the unique opportunities and challenges present in Mexico City’s scientific landscape, makes me an ideal candidate for this role.</w:t>
      </w:r>
    </w:p>
    <w:p>
      <w:pPr>
        <w:pStyle w:val="BodyText"/>
      </w:pPr>
      <w:r>
        <w:t xml:space="preserve">With [X years] of hands-on experience in laboratory settings, I have developed a comprehensive skill set that aligns perfectly with the responsibilities of a Laboratory Technician. My career has been defined by precision, attention to detail, and a commitment to upholding the highest standards of accuracy and safety. Whether conducting complex chemical analyses, maintaining sophisticated equipment, or documenting experimental results, I approach every task with professionalism and enthusiasm. In Mexico City—a hub for research institutions, biotechnology firms, and healthcare providers—I have consistently demonstrated my ability to thrive in fast-paced environments where reliability and technical proficiency are paramount.</w:t>
      </w:r>
    </w:p>
    <w:p>
      <w:pPr>
        <w:pStyle w:val="BodyText"/>
      </w:pPr>
      <w:r>
        <w:t xml:space="preserve">One of the key strengths I bring to this role is my extensive experience in [specific area, e.g., molecular biology, microbiology, or analytical chemistry]. For instance, during my time at [Previous Employer/Institution], I was responsible for [specific duties: e.g., "preparing and analyzing biological samples using advanced chromatography techniques," or "collaborating with scientists to design and execute experiments"]. These responsibilities required not only technical expertise but also the ability to work collaboratively within multidisciplinary teams, a skill that has been invaluable in Mexico City’s diverse scientific community. I am particularly proud of [mention a specific achievement, e.g., "my contribution to a project that improved diagnostic accuracy for [specific condition] by 20%," or "the implementation of new protocols that reduced error rates by 15%"].</w:t>
      </w:r>
    </w:p>
    <w:p>
      <w:pPr>
        <w:pStyle w:val="BodyText"/>
      </w:pPr>
      <w:r>
        <w:t xml:space="preserve">What sets me apart as a Laboratory Technician is my adaptability and willingness to learn. Mexico City’s laboratories often require technicians to navigate evolving technologies, regulatory frameworks, and cultural nuances. My ability to quickly master new software systems, such as [specific tools or platforms], and my familiarity with local standards like NOM (Norma Oficial Mexicana) have allowed me to seamlessly integrate into teams across various industries. For example, while working at [Previous Employer], I was tasked with training a team on [specific procedure or tool], which required not only technical knowledge but also cultural sensitivity and clear communication—skills that are essential for success in Mexico City’s multicultural workspaces.</w:t>
      </w:r>
    </w:p>
    <w:p>
      <w:pPr>
        <w:pStyle w:val="BodyText"/>
      </w:pPr>
      <w:r>
        <w:t xml:space="preserve">In addition to my technical skills, I am deeply committed to upholding the ethical and safety standards that define laboratory work. In Mexico City, where laboratories range from academic research facilities to industrial production centers, adherence to protocols is non-negotiable. My experience in maintaining sterile environments, handling hazardous materials responsibly, and ensuring compliance with OSHA (Occupational Safety and Health Administration) guidelines has prepared me to contribute immediately to your organization’s safety culture. I also take pride in my ability to troubleshoot equipment malfunctions or procedural discrepancies, which minimizes downtime and ensures projects remain on schedule.</w:t>
      </w:r>
    </w:p>
    <w:p>
      <w:pPr>
        <w:pStyle w:val="BodyText"/>
      </w:pPr>
      <w:r>
        <w:t xml:space="preserve">Mexico City’s unique position as a center for innovation and education has further fueled my passion for laboratory work. The city is home to prestigious institutions like the National Autonomous University of Mexico (UNAM) and the Institute of Technology at MIT, as well as cutting-edge biotech companies. I am particularly drawn to your organization’s focus on [specific area, e.g., "sustainable energy solutions" or "medical diagnostics"], and I am eager to contribute my skills to projects that align with these goals. My background in [relevant field] and my understanding of the local scientific ecosystem position me to support your team effectively from day one.</w:t>
      </w:r>
    </w:p>
    <w:p>
      <w:pPr>
        <w:pStyle w:val="BodyText"/>
      </w:pPr>
      <w:r>
        <w:t xml:space="preserve">What excites me most about the Laboratory Technician role in Mexico City is the opportunity to work alongside passionate professionals who are shaping the future of science and healthcare in this vibrant metropolis. I am confident that my technical expertise, collaborative spirit, and dedication to excellence will make me a valuable asset to your team. I would be thrilled to discuss how my background and aspirations align with your organization’s vision.</w:t>
      </w:r>
    </w:p>
    <w:p>
      <w:pPr>
        <w:pStyle w:val="BodyText"/>
      </w:pPr>
      <w:r>
        <w:t xml:space="preserve">Thank you for considering my application. I look forward to the possibility of contributing to your laboratory’s success in Mexico City. Please feel free to contact me at [Phone Number] or [Email Address] at your earliest convenience. I am available for an interview at your convenience and would be honored to further discuss how I can support your mission.</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in Mexico City</dc:title>
  <dc:creator/>
  <dc:language>en</dc:language>
  <cp:keywords/>
  <dcterms:created xsi:type="dcterms:W3CDTF">2026-07-23T09:20:16Z</dcterms:created>
  <dcterms:modified xsi:type="dcterms:W3CDTF">2026-07-23T09:20:16Z</dcterms:modified>
</cp:coreProperties>
</file>

<file path=docProps/custom.xml><?xml version="1.0" encoding="utf-8"?>
<Properties xmlns="http://schemas.openxmlformats.org/officeDocument/2006/custom-properties" xmlns:vt="http://schemas.openxmlformats.org/officeDocument/2006/docPropsVTypes"/>
</file>